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AA5FF" w14:textId="77777777" w:rsidR="00CA176A" w:rsidRDefault="009E0467" w:rsidP="00113FCE">
      <w:pPr>
        <w:pStyle w:val="Nzov"/>
        <w:rPr>
          <w:rStyle w:val="NzovChar"/>
        </w:rPr>
      </w:pPr>
      <w:r>
        <w:rPr>
          <w:rStyle w:val="NzovChar"/>
        </w:rPr>
        <w:t>Abstract Title</w:t>
      </w:r>
    </w:p>
    <w:p w14:paraId="57BA653D" w14:textId="24CACD0C" w:rsidR="00DE14B0" w:rsidRDefault="009E0467" w:rsidP="00DE14B0">
      <w:pPr>
        <w:pStyle w:val="Author"/>
        <w:rPr>
          <w:vertAlign w:val="superscript"/>
        </w:rPr>
      </w:pP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,2</w:t>
      </w:r>
      <w:r w:rsidR="00CA176A" w:rsidRPr="00CA176A">
        <w:t xml:space="preserve">, </w:t>
      </w:r>
      <w:r>
        <w:t>S</w:t>
      </w:r>
      <w:r w:rsidR="00CA176A" w:rsidRPr="00CA176A">
        <w:t xml:space="preserve">. </w:t>
      </w:r>
      <w:r>
        <w:t>Lastname</w:t>
      </w:r>
      <w:r>
        <w:rPr>
          <w:vertAlign w:val="superscript"/>
        </w:rPr>
        <w:t>3</w:t>
      </w:r>
      <w:r w:rsidR="00CA176A" w:rsidRPr="00CA176A">
        <w:t xml:space="preserve"> and </w:t>
      </w: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</w:t>
      </w:r>
    </w:p>
    <w:p w14:paraId="782788A9" w14:textId="03F53240" w:rsidR="00DE14B0" w:rsidRPr="00DE14B0" w:rsidRDefault="00DE14B0" w:rsidP="00DE14B0">
      <w:pPr>
        <w:pStyle w:val="Author"/>
        <w:rPr>
          <w:color w:val="FF0000"/>
          <w:sz w:val="28"/>
          <w:szCs w:val="24"/>
          <w:u w:val="single"/>
        </w:rPr>
      </w:pPr>
      <w:r w:rsidRPr="00DE14B0">
        <w:rPr>
          <w:color w:val="FF0000"/>
          <w:sz w:val="28"/>
          <w:szCs w:val="24"/>
          <w:u w:val="single"/>
        </w:rPr>
        <w:t>(</w:t>
      </w:r>
      <w:r w:rsidRPr="00DE14B0">
        <w:rPr>
          <w:color w:val="FF0000"/>
          <w:sz w:val="28"/>
          <w:szCs w:val="24"/>
          <w:u w:val="single"/>
        </w:rPr>
        <w:t>Please underline the presenting author</w:t>
      </w:r>
      <w:r w:rsidRPr="00DE14B0">
        <w:rPr>
          <w:color w:val="FF0000"/>
          <w:sz w:val="28"/>
          <w:szCs w:val="24"/>
          <w:u w:val="single"/>
        </w:rPr>
        <w:t>)</w:t>
      </w:r>
    </w:p>
    <w:p w14:paraId="0A7EFFB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1</w:t>
      </w:r>
      <w:r w:rsidR="009E0467">
        <w:rPr>
          <w:sz w:val="14"/>
          <w:szCs w:val="14"/>
          <w:vertAlign w:val="superscript"/>
        </w:rPr>
        <w:t xml:space="preserve"> </w:t>
      </w:r>
      <w:r w:rsidR="009E0467">
        <w:t>Affiliation1, Address1</w:t>
      </w:r>
      <w:r>
        <w:t>.</w:t>
      </w:r>
    </w:p>
    <w:p w14:paraId="45257C1B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2</w:t>
      </w:r>
      <w:r>
        <w:rPr>
          <w:sz w:val="14"/>
          <w:szCs w:val="14"/>
        </w:rPr>
        <w:t xml:space="preserve"> </w:t>
      </w:r>
      <w:r w:rsidR="009E0467">
        <w:t>Affiliation2, Address2.</w:t>
      </w:r>
    </w:p>
    <w:p w14:paraId="4A16E31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3</w:t>
      </w:r>
      <w:r>
        <w:rPr>
          <w:sz w:val="14"/>
          <w:szCs w:val="14"/>
        </w:rPr>
        <w:t xml:space="preserve"> </w:t>
      </w:r>
      <w:r w:rsidR="009E0467">
        <w:t>Affiliation3, Address3.</w:t>
      </w:r>
      <w:r>
        <w:t xml:space="preserve"> </w:t>
      </w:r>
    </w:p>
    <w:p w14:paraId="6B139810" w14:textId="77777777" w:rsidR="00C807AD" w:rsidRDefault="00CA176A" w:rsidP="00CA176A">
      <w:pPr>
        <w:pStyle w:val="Contact"/>
      </w:pPr>
      <w:r>
        <w:t xml:space="preserve">e-mail: </w:t>
      </w:r>
      <w:r w:rsidR="009E0467">
        <w:t>e</w:t>
      </w:r>
      <w:r w:rsidR="009E0467">
        <w:rPr>
          <w:szCs w:val="22"/>
        </w:rPr>
        <w:t>mail</w:t>
      </w:r>
      <w:r>
        <w:t>@</w:t>
      </w:r>
      <w:r w:rsidR="009E0467">
        <w:t>address</w:t>
      </w:r>
      <w:r>
        <w:t>.</w:t>
      </w:r>
      <w:r w:rsidR="009E0467">
        <w:t>xx</w:t>
      </w:r>
    </w:p>
    <w:p w14:paraId="69BD976B" w14:textId="77777777" w:rsidR="00CA176A" w:rsidRPr="00CA176A" w:rsidRDefault="00CA176A" w:rsidP="00CA176A">
      <w:r>
        <w:tab/>
      </w:r>
      <w:r w:rsidR="009E0467">
        <w:t>Introduction should explain the background of the problem</w:t>
      </w:r>
      <w:r w:rsidRPr="00CA176A">
        <w:t xml:space="preserve">. </w:t>
      </w:r>
    </w:p>
    <w:p w14:paraId="2966DC95" w14:textId="77777777" w:rsidR="00CA176A" w:rsidRDefault="00CA176A" w:rsidP="00CA176A">
      <w:r>
        <w:tab/>
      </w:r>
      <w:r w:rsidR="009E0467">
        <w:t>Aims should explain what we wanted to do.</w:t>
      </w:r>
      <w:r w:rsidRPr="00CA176A">
        <w:t xml:space="preserve"> </w:t>
      </w:r>
    </w:p>
    <w:p w14:paraId="6A290B81" w14:textId="77777777" w:rsidR="009E0467" w:rsidRPr="00CA176A" w:rsidRDefault="009E0467" w:rsidP="00CA176A">
      <w:r>
        <w:tab/>
        <w:t xml:space="preserve">Methods [1] should briefly state how we proceeded. Results and Discussion [2] should describe and explain our findings. </w:t>
      </w:r>
    </w:p>
    <w:p w14:paraId="43AB49BA" w14:textId="77777777" w:rsidR="00CA176A" w:rsidRDefault="00CA176A" w:rsidP="00CA176A">
      <w:r>
        <w:tab/>
      </w:r>
      <w:r w:rsidR="009E0467">
        <w:t>Conclusion should say what we achieved. Altogether the abstract should be a maximum of 2 pages.</w:t>
      </w:r>
    </w:p>
    <w:p w14:paraId="1D3833B2" w14:textId="77777777" w:rsidR="00021FDE" w:rsidRDefault="00021FDE" w:rsidP="00CA176A"/>
    <w:p w14:paraId="10240650" w14:textId="41BEC1FB" w:rsidR="009E0467" w:rsidRDefault="0051149E" w:rsidP="007E346F">
      <w:pPr>
        <w:jc w:val="center"/>
        <w:rPr>
          <w:b/>
          <w:bCs/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</w:rPr>
        <w:drawing>
          <wp:inline distT="0" distB="0" distL="0" distR="0" wp14:anchorId="2D2C48C6" wp14:editId="41C1C566">
            <wp:extent cx="3061335" cy="17214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72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EBF3" w14:textId="77777777" w:rsidR="007E346F" w:rsidRPr="009E0467" w:rsidRDefault="007E346F" w:rsidP="007E346F">
      <w:pPr>
        <w:jc w:val="center"/>
      </w:pPr>
      <w:r w:rsidRPr="007E346F">
        <w:rPr>
          <w:b/>
          <w:bCs/>
          <w:color w:val="000000"/>
          <w:sz w:val="20"/>
          <w:szCs w:val="20"/>
        </w:rPr>
        <w:t>Fig. 1.</w:t>
      </w:r>
      <w:r w:rsidRPr="009E0467">
        <w:rPr>
          <w:bCs/>
          <w:color w:val="000000"/>
          <w:sz w:val="20"/>
          <w:szCs w:val="20"/>
        </w:rPr>
        <w:t xml:space="preserve"> </w:t>
      </w:r>
      <w:r w:rsidR="009E0467" w:rsidRPr="009E0467">
        <w:rPr>
          <w:bCs/>
          <w:color w:val="000000"/>
          <w:sz w:val="20"/>
          <w:szCs w:val="20"/>
        </w:rPr>
        <w:t>Figure c</w:t>
      </w:r>
      <w:r w:rsidR="009E0467" w:rsidRPr="009E0467">
        <w:rPr>
          <w:color w:val="000000"/>
          <w:sz w:val="20"/>
          <w:szCs w:val="20"/>
        </w:rPr>
        <w:t>aption</w:t>
      </w:r>
      <w:r w:rsidRPr="009E0467">
        <w:rPr>
          <w:color w:val="000000"/>
          <w:sz w:val="20"/>
          <w:szCs w:val="20"/>
        </w:rPr>
        <w:t>.</w:t>
      </w:r>
    </w:p>
    <w:p w14:paraId="5DF2AEA7" w14:textId="77777777" w:rsidR="007E346F" w:rsidRDefault="007E346F" w:rsidP="00021FDE"/>
    <w:p w14:paraId="422333A7" w14:textId="77777777" w:rsidR="009E0467" w:rsidRPr="00216E34" w:rsidRDefault="009E0467" w:rsidP="009E0467">
      <w:pPr>
        <w:keepNext/>
        <w:tabs>
          <w:tab w:val="left" w:pos="1418"/>
        </w:tabs>
        <w:spacing w:before="120" w:after="120" w:line="240" w:lineRule="exact"/>
        <w:jc w:val="center"/>
        <w:rPr>
          <w:rFonts w:eastAsia="SimSun"/>
          <w:b/>
          <w:sz w:val="20"/>
          <w:szCs w:val="20"/>
        </w:rPr>
      </w:pPr>
      <w:r w:rsidRPr="00216E34">
        <w:rPr>
          <w:rFonts w:eastAsia="SimSun"/>
          <w:b/>
          <w:sz w:val="20"/>
          <w:szCs w:val="20"/>
        </w:rPr>
        <w:t xml:space="preserve">Table </w:t>
      </w:r>
      <w:r>
        <w:rPr>
          <w:rFonts w:eastAsia="SimSun"/>
          <w:b/>
          <w:sz w:val="20"/>
          <w:szCs w:val="20"/>
        </w:rPr>
        <w:t>1</w:t>
      </w:r>
      <w:r w:rsidRPr="00216E34">
        <w:rPr>
          <w:rFonts w:eastAsia="SimSun"/>
          <w:b/>
          <w:sz w:val="20"/>
          <w:szCs w:val="20"/>
        </w:rPr>
        <w:t>. T</w:t>
      </w:r>
      <w:r>
        <w:rPr>
          <w:rFonts w:eastAsia="SimSun"/>
          <w:b/>
          <w:sz w:val="20"/>
          <w:szCs w:val="20"/>
        </w:rPr>
        <w:t xml:space="preserve">able caption. </w:t>
      </w:r>
    </w:p>
    <w:tbl>
      <w:tblPr>
        <w:tblW w:w="38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"/>
        <w:gridCol w:w="1072"/>
        <w:gridCol w:w="1074"/>
        <w:gridCol w:w="1075"/>
        <w:gridCol w:w="1074"/>
        <w:gridCol w:w="1074"/>
        <w:gridCol w:w="1064"/>
        <w:gridCol w:w="6"/>
      </w:tblGrid>
      <w:tr w:rsidR="001A1074" w:rsidRPr="005D3153" w14:paraId="739BD706" w14:textId="77777777" w:rsidTr="001A1074">
        <w:trPr>
          <w:gridAfter w:val="1"/>
          <w:wAfter w:w="4" w:type="pct"/>
          <w:cantSplit/>
          <w:trHeight w:val="313"/>
          <w:jc w:val="center"/>
        </w:trPr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17897" w14:textId="03F75711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214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8E1B04" w14:textId="29DF906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  <w:tc>
          <w:tcPr>
            <w:tcW w:w="213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1EEDF7" w14:textId="00B39211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</w:tr>
      <w:tr w:rsidR="001A1074" w:rsidRPr="001A1074" w14:paraId="384668CE" w14:textId="77777777" w:rsidTr="001A1074">
        <w:trPr>
          <w:gridAfter w:val="1"/>
          <w:wAfter w:w="4" w:type="pct"/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94E728" w14:textId="7D1AB8FA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416F6" w14:textId="3C2F96FD" w:rsidR="001A1074" w:rsidRPr="001A1074" w:rsidRDefault="001A1074" w:rsidP="001A1074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E19571" w14:textId="53790AFB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2EBAC3" w14:textId="65A71EA4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7157A9" w14:textId="574F632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3CDD84" w14:textId="1B9BA663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0AD2D1" w14:textId="3D4AE7E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</w:tr>
      <w:tr w:rsidR="001A1074" w:rsidRPr="005D3153" w14:paraId="0DFA638A" w14:textId="77777777" w:rsidTr="001A1074">
        <w:trPr>
          <w:cantSplit/>
          <w:trHeight w:val="297"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129AC" w14:textId="3C84D2A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88D91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3BC49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20204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A170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3168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50E57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29C45471" w14:textId="77777777" w:rsidTr="001A1074">
        <w:trPr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9523D" w14:textId="4E93030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4D557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922A8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3356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95662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3A25B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82BBD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4B3A871B" w14:textId="77777777" w:rsidTr="001A1074">
        <w:trPr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E8294C" w14:textId="17DF4EF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8535EE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72C5E6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1EEB9C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68BFB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901883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09408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</w:tbl>
    <w:p w14:paraId="34511678" w14:textId="77777777" w:rsidR="009E0467" w:rsidRPr="00021FDE" w:rsidRDefault="009E0467" w:rsidP="00021FDE"/>
    <w:p w14:paraId="25D7C918" w14:textId="77777777" w:rsidR="007E346F" w:rsidRPr="00113FCE" w:rsidRDefault="007E346F" w:rsidP="00113FCE">
      <w:pPr>
        <w:pStyle w:val="Acknowledgement"/>
      </w:pPr>
      <w:proofErr w:type="spellStart"/>
      <w:r w:rsidRPr="00113FCE">
        <w:t>Acknowledgement</w:t>
      </w:r>
      <w:proofErr w:type="spellEnd"/>
    </w:p>
    <w:p w14:paraId="624A6CD7" w14:textId="77777777" w:rsidR="007E346F" w:rsidRPr="007E346F" w:rsidRDefault="007E346F" w:rsidP="007E346F">
      <w:pPr>
        <w:autoSpaceDE w:val="0"/>
        <w:autoSpaceDN w:val="0"/>
        <w:adjustRightInd w:val="0"/>
        <w:spacing w:after="0"/>
        <w:jc w:val="left"/>
        <w:rPr>
          <w:color w:val="000000"/>
          <w:sz w:val="20"/>
          <w:szCs w:val="20"/>
        </w:rPr>
      </w:pPr>
      <w:r w:rsidRPr="007E346F">
        <w:rPr>
          <w:color w:val="000000"/>
          <w:sz w:val="20"/>
          <w:szCs w:val="20"/>
        </w:rPr>
        <w:t xml:space="preserve">This work was supported by </w:t>
      </w:r>
      <w:proofErr w:type="spellStart"/>
      <w:r w:rsidR="009E0467">
        <w:rPr>
          <w:color w:val="000000"/>
          <w:sz w:val="20"/>
          <w:szCs w:val="20"/>
        </w:rPr>
        <w:t>GrantName</w:t>
      </w:r>
      <w:proofErr w:type="spellEnd"/>
      <w:r w:rsidR="009E0467">
        <w:rPr>
          <w:color w:val="000000"/>
          <w:sz w:val="20"/>
          <w:szCs w:val="20"/>
        </w:rPr>
        <w:t xml:space="preserve">, </w:t>
      </w:r>
      <w:proofErr w:type="spellStart"/>
      <w:r w:rsidR="009E0467">
        <w:rPr>
          <w:color w:val="000000"/>
          <w:sz w:val="20"/>
          <w:szCs w:val="20"/>
        </w:rPr>
        <w:t>GrantNumber</w:t>
      </w:r>
      <w:proofErr w:type="spellEnd"/>
      <w:r w:rsidRPr="007E346F">
        <w:rPr>
          <w:color w:val="000000"/>
          <w:sz w:val="20"/>
          <w:szCs w:val="20"/>
        </w:rPr>
        <w:t xml:space="preserve">. </w:t>
      </w:r>
    </w:p>
    <w:p w14:paraId="5C3E6D1D" w14:textId="77777777" w:rsidR="007E346F" w:rsidRPr="007E346F" w:rsidRDefault="007E346F" w:rsidP="007E346F">
      <w:pPr>
        <w:pStyle w:val="References"/>
      </w:pPr>
      <w:proofErr w:type="spellStart"/>
      <w:r w:rsidRPr="007E346F">
        <w:t>References</w:t>
      </w:r>
      <w:proofErr w:type="spellEnd"/>
    </w:p>
    <w:p w14:paraId="61ECD8C9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r w:rsidRPr="00021FDE">
        <w:rPr>
          <w:color w:val="000000"/>
          <w:sz w:val="20"/>
          <w:szCs w:val="20"/>
        </w:rPr>
        <w:t>[1]</w:t>
      </w:r>
      <w:r w:rsidRPr="00021FDE">
        <w:rPr>
          <w:color w:val="000000"/>
          <w:sz w:val="20"/>
          <w:szCs w:val="20"/>
        </w:rPr>
        <w:tab/>
      </w:r>
      <w:proofErr w:type="spellStart"/>
      <w:r w:rsidR="009E0467">
        <w:rPr>
          <w:iCs/>
          <w:color w:val="000000"/>
          <w:sz w:val="20"/>
          <w:szCs w:val="20"/>
        </w:rPr>
        <w:t>BookReferenceTitle</w:t>
      </w:r>
      <w:proofErr w:type="spellEnd"/>
      <w:r w:rsidR="009E0467">
        <w:rPr>
          <w:iCs/>
          <w:color w:val="000000"/>
          <w:sz w:val="20"/>
          <w:szCs w:val="20"/>
        </w:rPr>
        <w:t>.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>Author and B. Author</w:t>
      </w:r>
      <w:r w:rsidRPr="00021FDE">
        <w:rPr>
          <w:color w:val="000000"/>
          <w:sz w:val="20"/>
          <w:szCs w:val="20"/>
        </w:rPr>
        <w:t xml:space="preserve"> (Eds.), Publisher, </w:t>
      </w:r>
      <w:r w:rsidR="009E0467">
        <w:rPr>
          <w:color w:val="000000"/>
          <w:sz w:val="20"/>
          <w:szCs w:val="20"/>
        </w:rPr>
        <w:t>City</w:t>
      </w:r>
      <w:r w:rsidRPr="00021FDE">
        <w:rPr>
          <w:color w:val="000000"/>
          <w:sz w:val="20"/>
          <w:szCs w:val="20"/>
        </w:rPr>
        <w:t xml:space="preserve"> 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. </w:t>
      </w:r>
    </w:p>
    <w:p w14:paraId="56457C65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r w:rsidRPr="00021FDE">
        <w:rPr>
          <w:color w:val="000000"/>
          <w:sz w:val="20"/>
          <w:szCs w:val="20"/>
        </w:rPr>
        <w:t>[2]</w:t>
      </w:r>
      <w:r w:rsidRPr="00021FDE">
        <w:rPr>
          <w:color w:val="000000"/>
          <w:sz w:val="20"/>
          <w:szCs w:val="20"/>
        </w:rPr>
        <w:tab/>
      </w:r>
      <w:r w:rsidR="009E0467"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 xml:space="preserve">Author, B. Author and C. Author, </w:t>
      </w:r>
      <w:proofErr w:type="spellStart"/>
      <w:r w:rsidR="009E0467">
        <w:rPr>
          <w:color w:val="000000"/>
          <w:sz w:val="20"/>
          <w:szCs w:val="20"/>
        </w:rPr>
        <w:t>JournalName</w:t>
      </w:r>
      <w:proofErr w:type="spellEnd"/>
      <w:r w:rsidR="009E0467">
        <w:rPr>
          <w:color w:val="000000"/>
          <w:sz w:val="20"/>
          <w:szCs w:val="20"/>
        </w:rPr>
        <w:t>, Vol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>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, 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>-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 xml:space="preserve">. </w:t>
      </w:r>
    </w:p>
    <w:p w14:paraId="42C225AD" w14:textId="77777777" w:rsidR="007E346F" w:rsidRPr="00021FDE" w:rsidRDefault="007E346F" w:rsidP="007E346F">
      <w:pPr>
        <w:ind w:left="426" w:hanging="426"/>
      </w:pPr>
    </w:p>
    <w:sectPr w:rsidR="007E346F" w:rsidRPr="00021FDE" w:rsidSect="00CA66C5">
      <w:pgSz w:w="11907" w:h="16840" w:code="9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2660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5022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78F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0A3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E477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0A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7C9B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0E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C68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6631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03012952">
    <w:abstractNumId w:val="9"/>
  </w:num>
  <w:num w:numId="2" w16cid:durableId="75135524">
    <w:abstractNumId w:val="7"/>
  </w:num>
  <w:num w:numId="3" w16cid:durableId="360211406">
    <w:abstractNumId w:val="6"/>
  </w:num>
  <w:num w:numId="4" w16cid:durableId="428040933">
    <w:abstractNumId w:val="5"/>
  </w:num>
  <w:num w:numId="5" w16cid:durableId="798492292">
    <w:abstractNumId w:val="4"/>
  </w:num>
  <w:num w:numId="6" w16cid:durableId="213079451">
    <w:abstractNumId w:val="8"/>
  </w:num>
  <w:num w:numId="7" w16cid:durableId="2056809949">
    <w:abstractNumId w:val="3"/>
  </w:num>
  <w:num w:numId="8" w16cid:durableId="1512138697">
    <w:abstractNumId w:val="2"/>
  </w:num>
  <w:num w:numId="9" w16cid:durableId="2131899888">
    <w:abstractNumId w:val="1"/>
  </w:num>
  <w:num w:numId="10" w16cid:durableId="499584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CzNDc1MjAyNzZV0lEKTi0uzszPAykwrgUAP2/1cSwAAAA="/>
  </w:docVars>
  <w:rsids>
    <w:rsidRoot w:val="00C807AD"/>
    <w:rsid w:val="00021FDE"/>
    <w:rsid w:val="000A2214"/>
    <w:rsid w:val="00113FCE"/>
    <w:rsid w:val="001A1074"/>
    <w:rsid w:val="00326640"/>
    <w:rsid w:val="003715B7"/>
    <w:rsid w:val="00421952"/>
    <w:rsid w:val="0045501E"/>
    <w:rsid w:val="0051149E"/>
    <w:rsid w:val="006038B7"/>
    <w:rsid w:val="007E346F"/>
    <w:rsid w:val="00826F7E"/>
    <w:rsid w:val="009A6052"/>
    <w:rsid w:val="009E0467"/>
    <w:rsid w:val="00B040D8"/>
    <w:rsid w:val="00BB00C0"/>
    <w:rsid w:val="00C807AD"/>
    <w:rsid w:val="00CA176A"/>
    <w:rsid w:val="00CA66C5"/>
    <w:rsid w:val="00D5451B"/>
    <w:rsid w:val="00D67E69"/>
    <w:rsid w:val="00DE14B0"/>
    <w:rsid w:val="00E1507A"/>
    <w:rsid w:val="00FD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F8522"/>
  <w15:docId w15:val="{D94569F6-2B73-4A1B-99E0-D2061D79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13FCE"/>
    <w:pPr>
      <w:spacing w:after="60"/>
      <w:jc w:val="both"/>
    </w:pPr>
    <w:rPr>
      <w:sz w:val="24"/>
      <w:szCs w:val="24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E1507A"/>
    <w:pPr>
      <w:spacing w:after="240"/>
      <w:contextualSpacing/>
      <w:jc w:val="center"/>
    </w:pPr>
    <w:rPr>
      <w:rFonts w:ascii="Arial Black" w:eastAsia="Times New Roman" w:hAnsi="Arial Black"/>
      <w:color w:val="000000"/>
      <w:spacing w:val="5"/>
      <w:kern w:val="28"/>
      <w:sz w:val="28"/>
      <w:szCs w:val="28"/>
    </w:rPr>
  </w:style>
  <w:style w:type="character" w:customStyle="1" w:styleId="NzovChar">
    <w:name w:val="Názov Char"/>
    <w:link w:val="Nzov"/>
    <w:uiPriority w:val="10"/>
    <w:rsid w:val="00E1507A"/>
    <w:rPr>
      <w:rFonts w:ascii="Arial Black" w:eastAsia="Times New Roman" w:hAnsi="Arial Black" w:cs="Times New Roman"/>
      <w:color w:val="000000"/>
      <w:spacing w:val="5"/>
      <w:kern w:val="28"/>
      <w:sz w:val="28"/>
      <w:szCs w:val="28"/>
    </w:rPr>
  </w:style>
  <w:style w:type="paragraph" w:customStyle="1" w:styleId="Affiliation">
    <w:name w:val="Affiliation"/>
    <w:autoRedefine/>
    <w:rsid w:val="00CA176A"/>
    <w:pPr>
      <w:spacing w:after="240"/>
      <w:contextualSpacing/>
      <w:jc w:val="center"/>
    </w:pPr>
    <w:rPr>
      <w:rFonts w:eastAsia="Times New Roman"/>
      <w:i/>
      <w:iCs/>
      <w:noProof/>
      <w:lang w:val="sk-SK" w:eastAsia="en-US"/>
    </w:rPr>
  </w:style>
  <w:style w:type="paragraph" w:customStyle="1" w:styleId="Author">
    <w:name w:val="Author"/>
    <w:autoRedefine/>
    <w:rsid w:val="00DE14B0"/>
    <w:pPr>
      <w:spacing w:after="240"/>
      <w:contextualSpacing/>
      <w:jc w:val="center"/>
    </w:pPr>
    <w:rPr>
      <w:rFonts w:eastAsia="Times New Roman"/>
      <w:b/>
      <w:bCs/>
      <w:noProof/>
      <w:sz w:val="24"/>
      <w:szCs w:val="22"/>
      <w:lang w:val="sk-SK" w:eastAsia="en-US"/>
    </w:rPr>
  </w:style>
  <w:style w:type="paragraph" w:customStyle="1" w:styleId="Contact">
    <w:name w:val="Contact"/>
    <w:basedOn w:val="Normlny"/>
    <w:qFormat/>
    <w:rsid w:val="00E1507A"/>
    <w:pPr>
      <w:spacing w:after="280"/>
      <w:contextualSpacing/>
      <w:jc w:val="center"/>
    </w:pPr>
    <w:rPr>
      <w:sz w:val="20"/>
      <w:szCs w:val="20"/>
    </w:rPr>
  </w:style>
  <w:style w:type="paragraph" w:customStyle="1" w:styleId="Acknowledgement">
    <w:name w:val="Acknowledgement"/>
    <w:basedOn w:val="Normlny"/>
    <w:qFormat/>
    <w:rsid w:val="007E346F"/>
    <w:pPr>
      <w:spacing w:before="240"/>
      <w:contextualSpacing/>
    </w:pPr>
    <w:rPr>
      <w:b/>
      <w:bCs/>
      <w:sz w:val="20"/>
      <w:szCs w:val="20"/>
      <w:lang w:val="sk-SK"/>
    </w:rPr>
  </w:style>
  <w:style w:type="paragraph" w:customStyle="1" w:styleId="References">
    <w:name w:val="References"/>
    <w:basedOn w:val="Acknowledgement"/>
    <w:qFormat/>
    <w:rsid w:val="007E346F"/>
  </w:style>
  <w:style w:type="paragraph" w:customStyle="1" w:styleId="Default">
    <w:name w:val="Default"/>
    <w:rsid w:val="00CA17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038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038B7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lny"/>
    <w:link w:val="TableChar"/>
    <w:qFormat/>
    <w:rsid w:val="009E0467"/>
    <w:pPr>
      <w:tabs>
        <w:tab w:val="left" w:pos="1418"/>
      </w:tabs>
      <w:spacing w:after="0" w:line="276" w:lineRule="auto"/>
      <w:jc w:val="left"/>
    </w:pPr>
    <w:rPr>
      <w:rFonts w:ascii="Calibri" w:eastAsia="SimSun" w:hAnsi="Calibri"/>
      <w:sz w:val="20"/>
      <w:szCs w:val="22"/>
    </w:rPr>
  </w:style>
  <w:style w:type="character" w:customStyle="1" w:styleId="TableChar">
    <w:name w:val="Table Char"/>
    <w:link w:val="Table"/>
    <w:qFormat/>
    <w:locked/>
    <w:rsid w:val="009E0467"/>
    <w:rPr>
      <w:rFonts w:ascii="Calibri" w:eastAsia="SimSun" w:hAnsi="Calibri"/>
      <w:szCs w:val="22"/>
    </w:rPr>
  </w:style>
  <w:style w:type="table" w:customStyle="1" w:styleId="TableGrid2">
    <w:name w:val="Table Grid2"/>
    <w:basedOn w:val="Normlnatabuka"/>
    <w:next w:val="Mriekatabuky"/>
    <w:qFormat/>
    <w:rsid w:val="009E046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uiPriority w:val="59"/>
    <w:rsid w:val="009E0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5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bstract template</dc:subject>
  <dc:creator>reviewer</dc:creator>
  <cp:keywords/>
  <cp:lastModifiedBy>Šimera Michal</cp:lastModifiedBy>
  <cp:revision>2</cp:revision>
  <dcterms:created xsi:type="dcterms:W3CDTF">2026-03-24T08:29:00Z</dcterms:created>
  <dcterms:modified xsi:type="dcterms:W3CDTF">2026-03-2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